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5AC2" w:rsidRDefault="00247750">
      <w:pPr>
        <w:rPr>
          <w:b/>
          <w:sz w:val="28"/>
          <w:szCs w:val="28"/>
        </w:rPr>
      </w:pPr>
      <w:r>
        <w:rPr>
          <w:b/>
          <w:sz w:val="28"/>
          <w:szCs w:val="28"/>
        </w:rPr>
        <w:t>Phase</w:t>
      </w:r>
      <w:r w:rsidR="00ED5AC2" w:rsidRPr="00ED5AC2">
        <w:rPr>
          <w:b/>
          <w:sz w:val="28"/>
          <w:szCs w:val="28"/>
        </w:rPr>
        <w:t xml:space="preserve"> III.</w:t>
      </w:r>
      <w:r w:rsidR="00ED5AC2" w:rsidRPr="00ED5AC2">
        <w:rPr>
          <w:b/>
          <w:sz w:val="28"/>
          <w:szCs w:val="28"/>
        </w:rPr>
        <w:tab/>
        <w:t>Final Report</w:t>
      </w:r>
      <w:r w:rsidR="00BE4AAC">
        <w:rPr>
          <w:b/>
          <w:sz w:val="28"/>
          <w:szCs w:val="28"/>
        </w:rPr>
        <w:t xml:space="preserve"> (Hsiang Teng)</w:t>
      </w:r>
    </w:p>
    <w:p w:rsidR="00ED5AC2" w:rsidRPr="00247750" w:rsidRDefault="00ED5AC2" w:rsidP="00E42E33">
      <w:pPr>
        <w:jc w:val="both"/>
        <w:rPr>
          <w:noProof/>
          <w:sz w:val="28"/>
          <w:szCs w:val="28"/>
        </w:rPr>
      </w:pPr>
      <w:r w:rsidRPr="00437963">
        <w:rPr>
          <w:sz w:val="28"/>
          <w:szCs w:val="28"/>
        </w:rPr>
        <w:tab/>
      </w:r>
      <w:r w:rsidR="00437963" w:rsidRPr="00BE4AAC">
        <w:rPr>
          <w:noProof/>
          <w:sz w:val="28"/>
          <w:szCs w:val="28"/>
        </w:rPr>
        <w:t>The final report can be a detailed and organized summary of the previous two phases, which contains a description of the software function and design, the process description of each stage or milestone, the team member task and meeting log</w:t>
      </w:r>
      <w:r w:rsidR="00247750" w:rsidRPr="00BE4AAC">
        <w:rPr>
          <w:noProof/>
          <w:sz w:val="28"/>
          <w:szCs w:val="28"/>
        </w:rPr>
        <w:t>, and analysis the tools, and finally, take a final thoughts</w:t>
      </w:r>
      <w:r w:rsidR="00437963" w:rsidRPr="00BE4AAC">
        <w:rPr>
          <w:noProof/>
          <w:sz w:val="28"/>
          <w:szCs w:val="28"/>
        </w:rPr>
        <w:t xml:space="preserve"> of the whole project.</w:t>
      </w:r>
    </w:p>
    <w:p w:rsidR="00247750" w:rsidRPr="00247750" w:rsidRDefault="00664681" w:rsidP="00E42E33">
      <w:pPr>
        <w:ind w:firstLine="720"/>
        <w:jc w:val="both"/>
        <w:rPr>
          <w:noProof/>
          <w:sz w:val="28"/>
          <w:szCs w:val="28"/>
        </w:rPr>
      </w:pPr>
      <w:r w:rsidRPr="00664681">
        <w:rPr>
          <w:noProof/>
          <w:sz w:val="28"/>
          <w:szCs w:val="28"/>
        </w:rPr>
        <w:t xml:space="preserve">The final report </w:t>
      </w:r>
      <w:r w:rsidRPr="00BE4AAC">
        <w:rPr>
          <w:noProof/>
          <w:sz w:val="28"/>
          <w:szCs w:val="28"/>
        </w:rPr>
        <w:t>is divided</w:t>
      </w:r>
      <w:r w:rsidR="00C5791C">
        <w:rPr>
          <w:noProof/>
          <w:sz w:val="28"/>
          <w:szCs w:val="28"/>
        </w:rPr>
        <w:t xml:space="preserve"> into two </w:t>
      </w:r>
      <w:r w:rsidR="00C5791C" w:rsidRPr="00C5791C">
        <w:rPr>
          <w:noProof/>
          <w:sz w:val="28"/>
          <w:szCs w:val="28"/>
        </w:rPr>
        <w:t>period</w:t>
      </w:r>
      <w:r w:rsidR="00C5791C">
        <w:rPr>
          <w:noProof/>
          <w:sz w:val="28"/>
          <w:szCs w:val="28"/>
        </w:rPr>
        <w:t>s; the first period</w:t>
      </w:r>
      <w:r w:rsidRPr="00664681">
        <w:rPr>
          <w:noProof/>
          <w:sz w:val="28"/>
          <w:szCs w:val="28"/>
        </w:rPr>
        <w:t xml:space="preserve"> </w:t>
      </w:r>
      <w:r w:rsidR="00C5791C">
        <w:rPr>
          <w:noProof/>
          <w:sz w:val="28"/>
          <w:szCs w:val="28"/>
        </w:rPr>
        <w:t>is 11/29 ~ 12/05, each member</w:t>
      </w:r>
      <w:r w:rsidR="00BE4AAC">
        <w:rPr>
          <w:rFonts w:hint="eastAsia"/>
          <w:noProof/>
          <w:sz w:val="28"/>
          <w:szCs w:val="28"/>
        </w:rPr>
        <w:t xml:space="preserve"> has </w:t>
      </w:r>
      <w:r w:rsidR="00BE4AAC">
        <w:rPr>
          <w:noProof/>
          <w:sz w:val="28"/>
          <w:szCs w:val="28"/>
        </w:rPr>
        <w:t>enough element to</w:t>
      </w:r>
      <w:r w:rsidR="00C5791C" w:rsidRPr="00C5791C">
        <w:rPr>
          <w:noProof/>
          <w:sz w:val="28"/>
          <w:szCs w:val="28"/>
        </w:rPr>
        <w:t xml:space="preserve"> perform</w:t>
      </w:r>
      <w:r w:rsidR="00C5791C">
        <w:rPr>
          <w:noProof/>
          <w:sz w:val="28"/>
          <w:szCs w:val="28"/>
        </w:rPr>
        <w:t xml:space="preserve"> their part and</w:t>
      </w:r>
      <w:r w:rsidRPr="00664681">
        <w:rPr>
          <w:noProof/>
          <w:sz w:val="28"/>
          <w:szCs w:val="28"/>
        </w:rPr>
        <w:t xml:space="preserve"> responsible for the preparation of the first draft, the second period is 12/06 ~ </w:t>
      </w:r>
      <w:bookmarkStart w:id="0" w:name="_GoBack"/>
      <w:bookmarkEnd w:id="0"/>
      <w:r w:rsidRPr="00664681">
        <w:rPr>
          <w:noProof/>
          <w:sz w:val="28"/>
          <w:szCs w:val="28"/>
        </w:rPr>
        <w:t xml:space="preserve">12/11, all members </w:t>
      </w:r>
      <w:r w:rsidRPr="00BE4AAC">
        <w:rPr>
          <w:noProof/>
          <w:sz w:val="28"/>
          <w:szCs w:val="28"/>
        </w:rPr>
        <w:t>will revise</w:t>
      </w:r>
      <w:r w:rsidRPr="00664681">
        <w:rPr>
          <w:noProof/>
          <w:sz w:val="28"/>
          <w:szCs w:val="28"/>
        </w:rPr>
        <w:t xml:space="preserve"> and determine the final report.</w:t>
      </w:r>
    </w:p>
    <w:p w:rsidR="00437963" w:rsidRDefault="00437963">
      <w:pPr>
        <w:rPr>
          <w:noProof/>
          <w:sz w:val="28"/>
          <w:szCs w:val="28"/>
        </w:rPr>
      </w:pPr>
    </w:p>
    <w:p w:rsidR="00BE4AAC" w:rsidRPr="00437963" w:rsidRDefault="00CF5B8F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6824970" cy="2876550"/>
            <wp:effectExtent l="0" t="0" r="0" b="0"/>
            <wp:docPr id="1" name="Picture 1" descr="C:\Users\Hsiang Teng Laptop\AppData\Local\Microsoft\Windows\INetCache\Content.Word\12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siang Teng Laptop\AppData\Local\Microsoft\Windows\INetCache\Content.Word\123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9667" cy="2882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E4AAC" w:rsidRPr="00437963" w:rsidSect="00CF5B8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NbAwM7E0NDA2tDBT0lEKTi0uzszPAykwqgUAjtVSpSwAAAA="/>
  </w:docVars>
  <w:rsids>
    <w:rsidRoot w:val="00ED5AC2"/>
    <w:rsid w:val="000359A7"/>
    <w:rsid w:val="00247750"/>
    <w:rsid w:val="003302EE"/>
    <w:rsid w:val="00437963"/>
    <w:rsid w:val="00664681"/>
    <w:rsid w:val="00920024"/>
    <w:rsid w:val="00986F6D"/>
    <w:rsid w:val="00BE4AAC"/>
    <w:rsid w:val="00C5791C"/>
    <w:rsid w:val="00CE597C"/>
    <w:rsid w:val="00CF5B8F"/>
    <w:rsid w:val="00E42E33"/>
    <w:rsid w:val="00E452B8"/>
    <w:rsid w:val="00ED5AC2"/>
    <w:rsid w:val="00FC1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B799FB"/>
  <w15:chartTrackingRefBased/>
  <w15:docId w15:val="{B8C73D10-615A-434F-BA44-2ADF0F9E1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</Words>
  <Characters>55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ng, Hsiang</dc:creator>
  <cp:keywords/>
  <dc:description/>
  <cp:lastModifiedBy>Teng, Hsiang</cp:lastModifiedBy>
  <cp:revision>2</cp:revision>
  <dcterms:created xsi:type="dcterms:W3CDTF">2017-10-09T03:49:00Z</dcterms:created>
  <dcterms:modified xsi:type="dcterms:W3CDTF">2017-10-09T03:49:00Z</dcterms:modified>
</cp:coreProperties>
</file>